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าถึงแล้วนะครับเขาบอกว่านักเรียนนะครับสามารถออกเสียงและบอกความหมายคำศัพท์หรือประโยคการบอกทิศทางได้นะครับ ถามให้ข้อมูลเกี่ยวกับทิศทางการเดินทางได้นะครับ ก่อนที่เราจะมาเรียนในวันนี้นะครับคุณครูอยากจะถามเด็กๆปลายทางคำว่า การเรียนรู้ครั้งที่แล้วเราได้เรียนเรื่องอะไรไปนะครับ ตอบกูได้ไหมเอ่ย What will happen from the last Lecture จำได้ไหมครับ เก่งมากเลยครับ Blogger เราได้เลี้ยงเรื่องนั้นเองนะครับก็คือสถานที่ต่างๆที่อยู่ในโรงเรียนของเรานะครับ วันก่อนที่เราจะมาเรียนรู้นะครับเดี๋ยวเราจะไปทบทวนคำศัพท์ของการเรียนรู้ครั้งที่แล้วมันก่อนนะครับ starvation westville สวัสดีครับคุณต้นครับวันนี้นะครับเดี๋ยวเราจะมาทบทวนนะครับคำศัพท์ของครั้งที่แล้วก่อนนะครับก่อนที่จะไปเรียนของวันนี้นะครับ morning teacher and student I House Music Bugs Bunny ต้มนะคะกล่องวิเศษมาด้วยค่ะนักเรียนไปแล้วมาดูกันเลยเขาว่าของครูเนี่ยมีอะไรบ้างว่าเรานะครับทบทวนเข้าโทรศัพท์ของครั้งที่แล้วเดี๋ยวคุณครูอาจจะพูดนะครับจัดวางตำแหน่งของสิ่งของนะครับตามที่ฝันได้บอกนะครับไม่ทราบว่าเด็กๆยังพอจำคำศัพท์ครั้งที่แล้วนะครับว่าเราได้เรียนเรื่องอะไรไป เด็กๆนำสิ่งของตัวเองแล้ววางตำแหน่งที่ขวัญบอกไว้นะคะจะออกนะคะเดี๋ยวคุณตุ้มขอวางสิ่งของบ้างค่ะ เด็กๆได้วางตำแหน่งของสิ่งของที่อยู่บนโต๊ะนักเรียนหรือยังครับ อ้าวไม่รู้ตัวอย่างกันนะครับ The Mall The Mall แปลว่าตุ๊กตาหมีครับอยู่ตรงข้ามลูกบอลเองนะครับตุ๊กตาหมีอยู่ตรงข้ามลูกบอลนั้นเองนะครับไม่ทราบว่าเด็กๆได้ทำตามตัวอย่างที่ครูอั๋นได้ยกตัวอย่างไปหรือเปล่าครับตอบมานะครับลองมาดูคำถามคำตอบมาเลยนะครับคือคำว่า Behind นะครับแต่ว่าอยู่ด้านหลังนั่นเองนะครับ แปลว่า ฟุตบอลครับอยู่ด้านหลังของ ตามนั้นเองครับลูกบอลอยู่ด้านหลังของตุ๊กตาหมีเองนะครับ แต่ถ้าอุ้มอยากเอาไปไว้ข้างหน้าหมีแล้วหมีเอาไว้ข้างหลังถ้าพูดว่ามีอยู่ข้างหลังจะพูดว่าอย่างไรล่ะคะถ้าเราบอกว่ามีอยู่ข้างหลังนะครับเราก็จะบอกว่า Behind the body Teddy Bear is Behind the mall นะครับก็จะแปลว่าตุ๊กตาหมีอยู่ด้านหลังลูกบอลนางเอกนะครับ เป็นอย่างไรบ้างคะวันนี้เด็กๆได้ทบทวนนะคะการวางตำแหน่งนะคะเรื่องนั้นเองนะคะหวังว่าเด็กๆยังจำคำศัพท์และวางตำแหน่งได้ถูกต้องนะคะเดี๋ยวเราไปเข้าเรื่องวิชาที่เรียนในวันนี้เลยดีไหมคะพี่อั๋นครับว่าวันนี้เราจะเรียนเรื่องเกี่ยวกับอะไรครับ ก็กลับเข้าสู่นะครับขอเรียกร้องในวันนี้นะครับนั่นก็คือนะครับนะครับนี่คือชื่อเรื่องของเราในวันนี้นะครับเทาคืออะไรคะขวานทองแปลว่าอะไรแปลว่าสถานที่ที่อยู่ในมือของฉันเองนะครับครั้งที่แล้วนะครับเราได้เรียนเกี่ยวกับกูแล้วก็คือสถานที่ต่างๆที่อยู่ในโรงเรียนของเราและได้เลื่อนตำแหน่งของสถานที่นั้นด้วยนะครับวันนี้นะครับเดี๋ยวเรามาเรียนพิเศษก็คือสถานที่ที่อยู่ในเมืองของฉันเอง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1</dc:title>
  <dc:creator/>
  <cp:keywords/>
  <dcterms:created xsi:type="dcterms:W3CDTF">2022-01-04T14:51:48Z</dcterms:created>
  <dcterms:modified xsi:type="dcterms:W3CDTF">2022-01-04T14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กราคม 2565 เวลา 20.11 น.</vt:lpwstr>
  </property>
  <property fmtid="{D5CDD505-2E9C-101B-9397-08002B2CF9AE}" pid="3" name="subtitle">
    <vt:lpwstr/>
  </property>
</Properties>
</file>